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Ind w:w="5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3C91D456" w14:textId="77777777" w:rsidTr="0044254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44254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44254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44254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44254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6D5BD7D" w:rsidR="00F250B6" w:rsidRPr="00F250B6" w:rsidRDefault="0044254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meer 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C07AF7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  <w:r w:rsidR="00442541">
              <w:rPr>
                <w:rFonts w:eastAsia="Times New Roman" w:cstheme="minorHAnsi"/>
                <w:lang w:eastAsia="en-GB"/>
              </w:rPr>
              <w:t>4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 w:rsidR="00442541">
              <w:rPr>
                <w:rFonts w:eastAsia="Times New Roman" w:cstheme="minorHAnsi"/>
                <w:lang w:eastAsia="en-GB"/>
              </w:rPr>
              <w:t>May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 w:rsidR="00442541">
              <w:rPr>
                <w:rFonts w:eastAsia="Times New Roman" w:cstheme="minorHAnsi"/>
                <w:lang w:eastAsia="en-GB"/>
              </w:rPr>
              <w:t>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44254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442541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442541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1307DEEF" w:rsidR="00F250B6" w:rsidRPr="00F250B6" w:rsidRDefault="0044254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Product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6EFE5F2B" w:rsidR="00F250B6" w:rsidRPr="00F250B6" w:rsidRDefault="0044254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on product type</w:t>
            </w:r>
          </w:p>
        </w:tc>
      </w:tr>
      <w:tr w:rsidR="00F250B6" w:rsidRPr="00F250B6" w14:paraId="03381A14" w14:textId="77777777" w:rsidTr="0044254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442541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9C5330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442541">
              <w:rPr>
                <w:rFonts w:eastAsia="Times New Roman" w:cstheme="minorHAnsi"/>
                <w:lang w:eastAsia="en-GB"/>
              </w:rPr>
              <w:t xml:space="preserve">that </w:t>
            </w:r>
            <w:r w:rsidRPr="00F250B6">
              <w:rPr>
                <w:rFonts w:eastAsia="Times New Roman" w:cstheme="minorHAnsi"/>
                <w:lang w:eastAsia="en-GB"/>
              </w:rPr>
              <w:t>on</w:t>
            </w:r>
            <w:r w:rsidR="00442541">
              <w:rPr>
                <w:rFonts w:eastAsia="Times New Roman" w:cstheme="minorHAnsi"/>
                <w:lang w:eastAsia="en-GB"/>
              </w:rPr>
              <w:t xml:space="preserve"> tapping product type, the corresponding products are accessed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44254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442541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442541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442541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001B5DC" w:rsidR="00F250B6" w:rsidRPr="00F250B6" w:rsidRDefault="0044254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p on product typ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3B2FDDDB" w:rsidR="00F250B6" w:rsidRPr="00F250B6" w:rsidRDefault="0044254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rresponding products should be displac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1EB90CD2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r w:rsidR="00442541">
              <w:rPr>
                <w:rFonts w:eastAsia="Times New Roman" w:cstheme="minorHAnsi"/>
                <w:lang w:eastAsia="en-GB"/>
              </w:rPr>
              <w:t>e</w:t>
            </w:r>
            <w:r w:rsidRPr="00F250B6">
              <w:rPr>
                <w:rFonts w:eastAsia="Times New Roman" w:cstheme="minorHAnsi"/>
                <w:lang w:eastAsia="en-GB"/>
              </w:rPr>
              <w:t>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Default="006938D0">
      <w:pPr>
        <w:rPr>
          <w:rFonts w:cstheme="minorHAnsi"/>
        </w:rPr>
      </w:pPr>
    </w:p>
    <w:p w14:paraId="3D9CCD53" w14:textId="77777777" w:rsidR="00A85F97" w:rsidRDefault="00A85F97">
      <w:pPr>
        <w:rPr>
          <w:rFonts w:cstheme="minorHAnsi"/>
        </w:rPr>
      </w:pPr>
    </w:p>
    <w:p w14:paraId="4C4C4952" w14:textId="77777777" w:rsidR="00A85F97" w:rsidRDefault="00A85F97">
      <w:pPr>
        <w:rPr>
          <w:rFonts w:cstheme="minorHAnsi"/>
        </w:rPr>
      </w:pPr>
    </w:p>
    <w:p w14:paraId="623F97C2" w14:textId="77777777" w:rsidR="00A85F97" w:rsidRDefault="00A85F97">
      <w:pPr>
        <w:rPr>
          <w:rFonts w:cstheme="minorHAnsi"/>
        </w:rPr>
      </w:pPr>
    </w:p>
    <w:tbl>
      <w:tblPr>
        <w:tblW w:w="13765" w:type="dxa"/>
        <w:tblLook w:val="04A0" w:firstRow="1" w:lastRow="0" w:firstColumn="1" w:lastColumn="0" w:noHBand="0" w:noVBand="1"/>
      </w:tblPr>
      <w:tblGrid>
        <w:gridCol w:w="2593"/>
        <w:gridCol w:w="1296"/>
        <w:gridCol w:w="2593"/>
        <w:gridCol w:w="2594"/>
        <w:gridCol w:w="2593"/>
        <w:gridCol w:w="2096"/>
      </w:tblGrid>
      <w:tr w:rsidR="00A85F97" w14:paraId="6A7DE960" w14:textId="77777777" w:rsidTr="00A85F97">
        <w:trPr>
          <w:trHeight w:val="295"/>
        </w:trPr>
        <w:tc>
          <w:tcPr>
            <w:tcW w:w="259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4164FFD7" w14:textId="77777777" w:rsidR="00A85F97" w:rsidRDefault="00A85F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B7B0E6" w14:textId="44D57A5D" w:rsidR="00A85F97" w:rsidRDefault="00A85F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W_00</w:t>
            </w: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40A4092" w14:textId="77777777" w:rsidR="00A85F97" w:rsidRDefault="00A85F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28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285BF2CA" w14:textId="46C934BD" w:rsidR="00A85F97" w:rsidRDefault="00A85F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in Menu</w:t>
            </w:r>
          </w:p>
        </w:tc>
      </w:tr>
      <w:tr w:rsidR="00A85F97" w14:paraId="1EE5C1F8" w14:textId="77777777" w:rsidTr="00A85F97">
        <w:trPr>
          <w:trHeight w:val="295"/>
        </w:trPr>
        <w:tc>
          <w:tcPr>
            <w:tcW w:w="259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B6EF857" w14:textId="77777777" w:rsidR="00A85F97" w:rsidRDefault="00A85F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A1418" w14:textId="6FBDB241" w:rsidR="00A85F97" w:rsidRDefault="00A85F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meer Hamza</w:t>
            </w:r>
          </w:p>
        </w:tc>
        <w:tc>
          <w:tcPr>
            <w:tcW w:w="259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E21CB8A" w14:textId="77777777" w:rsidR="00A85F97" w:rsidRDefault="00A85F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hideMark/>
          </w:tcPr>
          <w:p w14:paraId="618A397C" w14:textId="0453568E" w:rsidR="00A85F97" w:rsidRDefault="00A85F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meer Hamza</w:t>
            </w:r>
          </w:p>
        </w:tc>
        <w:tc>
          <w:tcPr>
            <w:tcW w:w="259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ECC2769" w14:textId="77777777" w:rsidR="00A85F97" w:rsidRDefault="00A85F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0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noWrap/>
            <w:hideMark/>
          </w:tcPr>
          <w:p w14:paraId="4910A70F" w14:textId="77777777" w:rsidR="00A85F97" w:rsidRDefault="00A85F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.1</w:t>
            </w:r>
          </w:p>
        </w:tc>
      </w:tr>
    </w:tbl>
    <w:p w14:paraId="7425A4AD" w14:textId="77777777" w:rsidR="00A85F97" w:rsidRPr="00F250B6" w:rsidRDefault="00A85F97">
      <w:pPr>
        <w:rPr>
          <w:rFonts w:cstheme="minorHAnsi"/>
        </w:rPr>
      </w:pPr>
    </w:p>
    <w:sectPr w:rsidR="00A85F97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442541"/>
    <w:rsid w:val="006938D0"/>
    <w:rsid w:val="00A85F97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7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0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7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1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05</Words>
  <Characters>6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uhammad Ali i221516</cp:lastModifiedBy>
  <cp:revision>4</cp:revision>
  <dcterms:created xsi:type="dcterms:W3CDTF">2019-01-01T07:14:00Z</dcterms:created>
  <dcterms:modified xsi:type="dcterms:W3CDTF">2023-05-14T17:40:00Z</dcterms:modified>
</cp:coreProperties>
</file>